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mmendation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All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 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u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u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E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27, 2018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13, 2018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ce Tar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E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Bu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Bu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Ev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v 27, 201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 30, 2018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53f1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mmendation Table</dc:title>
  <dc:creator>David Allen</dc:creator>
  <dcterms:created xsi:type="dcterms:W3CDTF">2018-11-27T21:28:17Z</dcterms:created>
  <dcterms:modified xsi:type="dcterms:W3CDTF">2018-11-27T21:28:17Z</dcterms:modified>
</cp:coreProperties>
</file>